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d5cde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d5cde3-cf9e-11ec-a5c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QQ4CQQgjfoD//7I/wLaoFy8m5eAkOrO7SVModKj5Wqi/eldV3fzEHX7Ao77Xr+9qeqZLeNNoPaR4pEdeQprWwwFeoQHc4UEhg4cLPAXK/C2/PH/W970O9NUiMxBJopBomj84dfxnGhl1igcTZAESj0LneojdljVQsR5EA8VVg3iP9VCIJT1Gh1iPET8BCcosw3jdHO2fjSHFkyAwOxVzx/WnRlu72pJO+TFill2pc4l34H+KkVDuuo75MYHwhrWuuJ7HFwezqD3X42UHErlsgbFf7f1RNpqJ/e9TLrZn5P4nUVvE3Ce48GcZFSxG3m++P5RFUdTpYj5oe6CEyfvX9Gwu28AX88EaYF34c/v61aTVO4JdzAeeXBh01cl8UApzL6XcX/563n0C1FduOVf4+H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connections in Miami, Houston or Mexico City, connecting from Merida,</w:t>
      </w:r>
      <w:r>
        <w:t xml:space="preserve"> </w:t>
      </w:r>
      <w:r>
        <w:t xml:space="preserve">Mexic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d5cde3-cf9e-11ec-a5c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4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9d5cde3-cf9e-11ec-a5c1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9d5cde3-cf9e-11ec-a5c1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d5cde3</dc:title>
  <dc:creator/>
  <cp:keywords/>
  <dcterms:created xsi:type="dcterms:W3CDTF">2026-05-01T19:04:05Z</dcterms:created>
  <dcterms:modified xsi:type="dcterms:W3CDTF">2026-05-01T19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